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dansk-danish"/>
      <w:bookmarkEnd w:id="21"/>
      <w:r>
        <w:t xml:space="preserve">Dansk / Danish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an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an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an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an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ans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bf0a7f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